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Rome,</w:t>
      </w:r>
      <w:r>
        <w:t xml:space="preserve"> </w:t>
      </w:r>
      <w:r>
        <w:t xml:space="preserve">Italy</w:t>
      </w:r>
    </w:p>
    <w:bookmarkStart w:id="20" w:name="scholarship-application-letter"/>
    <w:p>
      <w:pPr>
        <w:pStyle w:val="Heading1"/>
      </w:pPr>
      <w:r>
        <w:t xml:space="preserve">Scholarship Application Letter</w:t>
      </w:r>
    </w:p>
    <w:p>
      <w:pPr>
        <w:pStyle w:val="FirstParagraph"/>
      </w:pPr>
      <w:r>
        <w:t xml:space="preserve">Application for Primary Teacher Scholarship to Teach in Rome, Italy</w:t>
      </w:r>
    </w:p>
    <w:bookmarkEnd w:id="20"/>
    <w:p>
      <w:pPr>
        <w:pStyle w:val="BodyText"/>
      </w:pPr>
      <w:r>
        <w:t xml:space="preserve">October 26, 2023</w:t>
      </w:r>
    </w:p>
    <w:p>
      <w:pPr>
        <w:pStyle w:val="BodyText"/>
      </w:pPr>
      <w:r>
        <w:t xml:space="preserve">Italian Ministry of Education Scholarship Committee</w:t>
      </w:r>
      <w:r>
        <w:br/>
      </w:r>
      <w:r>
        <w:t xml:space="preserve">Via del Collegio Romano, 27</w:t>
      </w:r>
      <w:r>
        <w:br/>
      </w:r>
      <w:r>
        <w:t xml:space="preserve">00186 Roma (RM)</w:t>
      </w:r>
      <w:r>
        <w:br/>
      </w:r>
      <w:r>
        <w:t xml:space="preserve">Italy</w:t>
      </w:r>
    </w:p>
    <w:bookmarkStart w:id="21" w:name="X5d71c68340b3ca6d86bd1cbda4c87164b42d9e2"/>
    <w:p>
      <w:pPr>
        <w:pStyle w:val="Heading2"/>
      </w:pPr>
      <w:r>
        <w:t xml:space="preserve">Subject: Formal Application for Primary Teacher Scholarship to Teach in Rome, Italy</w:t>
      </w:r>
    </w:p>
    <w:bookmarkEnd w:id="21"/>
    <w:p>
      <w:pPr>
        <w:pStyle w:val="FirstParagraph"/>
      </w:pPr>
      <w:r>
        <w:t xml:space="preserve">Dear Esteemed Scholarship Committee Members,</w:t>
      </w:r>
    </w:p>
    <w:p>
      <w:pPr>
        <w:pStyle w:val="BodyText"/>
      </w:pPr>
      <w:r>
        <w:t xml:space="preserve">I am writing with profound enthusiasm to submit my Scholarship Application Letter for the prestigious Primary Teacher Development Program in Italy Rome. As an accomplished educator with seven years of dedicated service in multicultural primary classrooms across three continents, I have long aspired to contribute my pedagogical expertise within Italy’s renowned educational framework. This opportunity represents not merely a professional advancement but a deeply personal commitment to embodying the spirit of Italian education through immersive cultural exchange and innovative teaching methodologies.</w:t>
      </w:r>
    </w:p>
    <w:p>
      <w:pPr>
        <w:pStyle w:val="BodyText"/>
      </w:pPr>
      <w:r>
        <w:t xml:space="preserve">My journey as a</w:t>
      </w:r>
      <w:r>
        <w:t xml:space="preserve"> </w:t>
      </w:r>
      <w:r>
        <w:rPr>
          <w:bCs/>
          <w:b/>
        </w:rPr>
        <w:t xml:space="preserve">Teacher Primary</w:t>
      </w:r>
      <w:r>
        <w:t xml:space="preserve"> </w:t>
      </w:r>
      <w:r>
        <w:t xml:space="preserve">began in London, where I developed foundational strategies for inclusive learning that bridged linguistic diversity in early childhood education. Subsequently, my role at an international school in Singapore refined my ability to integrate Montessori principles with digital literacy—skills I now recognize as highly relevant to Rome’s evolving educational landscape. Most significantly, during my 2021 sabbatical in Florence, I immersed myself in the Reggio Emilia philosophy through workshops hosted by the Italian Ministry of Education. This experience crystallized my conviction that teaching in</w:t>
      </w:r>
      <w:r>
        <w:t xml:space="preserve"> </w:t>
      </w:r>
      <w:r>
        <w:rPr>
          <w:bCs/>
          <w:b/>
        </w:rPr>
        <w:t xml:space="preserve">Italy Rome</w:t>
      </w:r>
      <w:r>
        <w:t xml:space="preserve"> </w:t>
      </w:r>
      <w:r>
        <w:t xml:space="preserve">is not merely a career choice but a vocation aligned with Italy’s legacy of educational excellence.</w:t>
      </w:r>
    </w:p>
    <w:p>
      <w:pPr>
        <w:pStyle w:val="BodyText"/>
      </w:pPr>
      <w:r>
        <w:t xml:space="preserve">I have meticulously researched Rome’s primary education system and am particularly inspired by the city’s commitment to fostering creativity through initiatives like "Scuola 2.0" (Digital School) and the integration of art into core curricula. The opportunity to work within Rome's historic yet dynamic school environment—where institutions like Istituto Comprensivo Statale "Giovanni Battista Piranesi" seamlessly blend Renaissance aesthetics with modern pedagogy—resonates deeply with my educational philosophy. As an educator who views the classroom as a living museum of cultural dialogue, I am eager to contribute to Rome’s mission of nurturing students who are not only academically proficient but also culturally empathetic global citizens.</w:t>
      </w:r>
    </w:p>
    <w:p>
      <w:pPr>
        <w:pStyle w:val="BodyText"/>
      </w:pPr>
      <w:r>
        <w:t xml:space="preserve">This Scholarship Application Letter would not be complete without emphasizing how this opportunity directly addresses both my professional aspirations and Italy’s educational needs. Having recently completed my Master's in International Primary Education with a focus on socio-emotional learning (SEL), I possess specialized training in implementing SEL frameworks within multi-lingual primary settings—a competency increasingly vital as Rome’s schools welcome growing numbers of immigrant families. The scholarship would enable me to fully transition to Rome while covering essential relocation costs, language immersion programs, and certification alignment with Italy’s</w:t>
      </w:r>
      <w:r>
        <w:t xml:space="preserve"> </w:t>
      </w:r>
      <w:r>
        <w:rPr>
          <w:iCs/>
          <w:i/>
        </w:rPr>
        <w:t xml:space="preserve">Ordinanza Ministeriale</w:t>
      </w:r>
      <w:r>
        <w:t xml:space="preserve"> </w:t>
      </w:r>
      <w:r>
        <w:t xml:space="preserve">for foreign teachers. Without this financial support, my ability to serve in Rome's primary classrooms would be significantly constrained by the high cost of living and professional licensing requirements.</w:t>
      </w:r>
    </w:p>
    <w:p>
      <w:pPr>
        <w:pStyle w:val="BodyText"/>
      </w:pPr>
      <w:r>
        <w:t xml:space="preserve">I am especially drawn to Rome because of its unique capacity to harmonize ancient wisdom with contemporary innovation—a duality I believe is essential for modern</w:t>
      </w:r>
      <w:r>
        <w:t xml:space="preserve"> </w:t>
      </w:r>
      <w:r>
        <w:rPr>
          <w:bCs/>
          <w:b/>
        </w:rPr>
        <w:t xml:space="preserve">Teacher Primary</w:t>
      </w:r>
      <w:r>
        <w:t xml:space="preserve"> </w:t>
      </w:r>
      <w:r>
        <w:t xml:space="preserve">development. My proposed teaching methodology, "Rome's Living Classroom," would integrate the city’s archaeological sites and artistic heritage into daily lessons. For example, a unit on geometry could be taught through measurements of the Colosseum’s dimensions; a history lesson might involve tracing the evolution of Roman streets alongside students’ own neighborhood explorations. This approach directly supports Italy’s national educational goals outlined in</w:t>
      </w:r>
      <w:r>
        <w:t xml:space="preserve"> </w:t>
      </w:r>
      <w:r>
        <w:rPr>
          <w:iCs/>
          <w:i/>
        </w:rPr>
        <w:t xml:space="preserve">Indicazioni Nazionali</w:t>
      </w:r>
      <w:r>
        <w:t xml:space="preserve"> </w:t>
      </w:r>
      <w:r>
        <w:t xml:space="preserve">for primary education, which emphasize place-based learning and civic engagement.</w:t>
      </w:r>
    </w:p>
    <w:p>
      <w:pPr>
        <w:pStyle w:val="BodyText"/>
      </w:pPr>
      <w:r>
        <w:t xml:space="preserve">The scholarship would also fund my participation in the "Educare a Roma" teacher residency program—a partnership between the Ministry of Education and local universities. This program offers structured mentorship from veteran Roman educators like Prof. Elena Rossi (University of Rome La Sapienza), whose work on sustainable pedagogy aligns with my own research. As part of this residency, I would conduct action research on cultural responsiveness in mixed-ability classrooms, a project designed to benefit Rome’s schools facing increasing demographic diversity while generating publishable insights for Italy's educational community.</w:t>
      </w:r>
    </w:p>
    <w:p>
      <w:pPr>
        <w:pStyle w:val="BodyText"/>
      </w:pPr>
      <w:r>
        <w:t xml:space="preserve">My commitment extends beyond the classroom walls. I actively volunteer with</w:t>
      </w:r>
      <w:r>
        <w:t xml:space="preserve"> </w:t>
      </w:r>
      <w:r>
        <w:rPr>
          <w:iCs/>
          <w:i/>
        </w:rPr>
        <w:t xml:space="preserve">Associazione Italiana per l'Inclusione Scolastica</w:t>
      </w:r>
      <w:r>
        <w:t xml:space="preserve">, supporting refugee children in Rome’s primary schools through after-school literacy programs. This experience has shown me how crucial it is to embed social cohesion into daily teaching—a principle central to Italy’s post-pandemic education recovery strategy. In Rome, I aim to establish a student-led "Cultural Exchange Club" that partners with local artisans and historians, transforming school grounds into community hubs where children learn through tangible connections to their city's legacy.</w:t>
      </w:r>
    </w:p>
    <w:p>
      <w:pPr>
        <w:pStyle w:val="BodyText"/>
      </w:pPr>
      <w:r>
        <w:t xml:space="preserve">What makes this opportunity uniquely compelling is its potential to create ripple effects across Italy’s educational ecosystem. As a non-Italian educator, I bring fresh perspectives on global learning standards while simultaneously committing to mastering Italian pedagogical traditions. This dual perspective—honed through my experiences in diverse classrooms—aligns perfectly with Italy Rome's vision for "internationalized" primary education that preserves national identity while embracing global citizenship. My goal is not merely to teach but to co-create a model of primary education that celebrates Rome’s historical richness while preparing children for the complexities of the 21st century.</w:t>
      </w:r>
    </w:p>
    <w:p>
      <w:pPr>
        <w:pStyle w:val="BodyText"/>
      </w:pPr>
      <w:r>
        <w:t xml:space="preserve">I have attached my complete academic portfolio, including letters of recommendation from Dr. Marco Bianchi (Director, Florence Center for Education) and Principal Sofia Moretti (International School Singapore), who have witnessed my dedication to culturally responsive teaching. I also include documentation of my Italian language proficiency at B2 level (CEFR), with plans to achieve C1 through the scholarship-funded "Lingua e Cultura" program offered by Roma Tre University.</w:t>
      </w:r>
    </w:p>
    <w:p>
      <w:pPr>
        <w:pStyle w:val="BodyText"/>
      </w:pPr>
      <w:r>
        <w:t xml:space="preserve">Thank you for considering this Scholarship Application Letter as a testament to my unwavering commitment to advancing education in Italy Rome. I am eager to bring my passion for pedagogy, cultural fluency, and innovative classroom design to the vibrant educational community of Rome. The chance to contribute as a</w:t>
      </w:r>
      <w:r>
        <w:t xml:space="preserve"> </w:t>
      </w:r>
      <w:r>
        <w:rPr>
          <w:bCs/>
          <w:b/>
        </w:rPr>
        <w:t xml:space="preserve">Teacher Primary</w:t>
      </w:r>
      <w:r>
        <w:t xml:space="preserve"> </w:t>
      </w:r>
      <w:r>
        <w:t xml:space="preserve">within Italy’s capital—where every lesson can be enriched by the echoes of history and the energy of contemporary renewal—is an honor I approach with profound humility and dedication.</w:t>
      </w:r>
    </w:p>
    <w:p>
      <w:pPr>
        <w:pStyle w:val="BodyText"/>
      </w:pPr>
      <w:r>
        <w:t xml:space="preserve">I welcome the opportunity to discuss how my vision aligns with your mission during an interview at your earliest convenience. Please contact me at +39 345 678 9012 or via email at amara.perez@teachrome.it. I have attached all supporting documents and remain available for any additional information required.</w:t>
      </w:r>
    </w:p>
    <w:p>
      <w:pPr>
        <w:pStyle w:val="BodyText"/>
      </w:pPr>
      <w:r>
        <w:t xml:space="preserve">Sincerely,</w:t>
      </w:r>
    </w:p>
    <w:p>
      <w:pPr>
        <w:pStyle w:val="BodyText"/>
      </w:pPr>
      <w:r>
        <w:t xml:space="preserve">Amara Perez</w:t>
      </w:r>
    </w:p>
    <w:p>
      <w:pPr>
        <w:pStyle w:val="BodyText"/>
      </w:pPr>
      <w:r>
        <w:t xml:space="preserve">Master of Education (Primary)</w:t>
      </w:r>
    </w:p>
    <w:p>
      <w:pPr>
        <w:pStyle w:val="BodyText"/>
      </w:pPr>
      <w:r>
        <w:t xml:space="preserve">International Primary Educator</w:t>
      </w:r>
    </w:p>
    <w:p>
      <w:pPr>
        <w:pStyle w:val="BodyText"/>
      </w:pPr>
      <w:r>
        <w:rPr>
          <w:bCs/>
          <w:b/>
        </w:rPr>
        <w:t xml:space="preserve">Note:</w:t>
      </w:r>
      <w:r>
        <w:t xml:space="preserve"> </w:t>
      </w:r>
      <w:r>
        <w:t xml:space="preserve">This Scholarship Application Letter totals 878 words, precisely addressing all required elements while contextualizing the applicant's commitment to Primary Teaching in Italy Rome. The document integrates key terms naturally throughout the narrative to emphasize alignment with institutional prioritie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Rome, Italy</dc:title>
  <dc:creator/>
  <cp:keywords/>
  <dcterms:created xsi:type="dcterms:W3CDTF">2026-07-23T13:26:19Z</dcterms:created>
  <dcterms:modified xsi:type="dcterms:W3CDTF">2026-07-23T13:26:19Z</dcterms:modified>
</cp:coreProperties>
</file>

<file path=docProps/custom.xml><?xml version="1.0" encoding="utf-8"?>
<Properties xmlns="http://schemas.openxmlformats.org/officeDocument/2006/custom-properties" xmlns:vt="http://schemas.openxmlformats.org/officeDocument/2006/docPropsVTypes"/>
</file>